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C8DA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901E3FA" w14:textId="18C73439" w:rsidR="00E447A4" w:rsidRPr="00703B29" w:rsidRDefault="00E90950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4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</w:t>
      </w:r>
      <w:r w:rsidR="004429FC">
        <w:rPr>
          <w:rFonts w:cs="Arial"/>
          <w:sz w:val="20"/>
        </w:rPr>
        <w:t>2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412F38">
        <w:rPr>
          <w:rFonts w:cs="Arial"/>
          <w:sz w:val="20"/>
        </w:rPr>
        <w:t>8R9</w:t>
      </w:r>
      <w:r w:rsidR="00E447A4">
        <w:rPr>
          <w:rFonts w:cs="Arial"/>
          <w:sz w:val="20"/>
        </w:rPr>
        <w:tab/>
        <w:t xml:space="preserve">Expiry Date: </w:t>
      </w:r>
      <w:r w:rsidR="00E343F0" w:rsidRPr="00AC50A0">
        <w:rPr>
          <w:rFonts w:cs="Arial"/>
          <w:sz w:val="20"/>
        </w:rPr>
        <w:t>202</w:t>
      </w:r>
      <w:r w:rsidR="00412F38">
        <w:rPr>
          <w:rFonts w:cs="Arial"/>
          <w:sz w:val="20"/>
        </w:rPr>
        <w:t>7</w:t>
      </w:r>
      <w:r w:rsidR="00E447A4" w:rsidRPr="00AC50A0">
        <w:rPr>
          <w:rFonts w:cs="Arial"/>
          <w:sz w:val="20"/>
        </w:rPr>
        <w:t>-</w:t>
      </w:r>
      <w:r w:rsidR="00D016D2">
        <w:rPr>
          <w:rFonts w:cs="Arial"/>
          <w:sz w:val="20"/>
        </w:rPr>
        <w:t>0</w:t>
      </w:r>
      <w:r w:rsidR="00412F38">
        <w:rPr>
          <w:rFonts w:cs="Arial"/>
          <w:sz w:val="20"/>
        </w:rPr>
        <w:t>6</w:t>
      </w:r>
      <w:r w:rsidR="00E447A4" w:rsidRPr="00AC50A0">
        <w:rPr>
          <w:rFonts w:cs="Arial"/>
          <w:sz w:val="20"/>
        </w:rPr>
        <w:t>-01</w:t>
      </w:r>
    </w:p>
    <w:p w14:paraId="0893D826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7D39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4DE15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46EC1682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A2863D9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</w:t>
      </w:r>
      <w:proofErr w:type="spellStart"/>
      <w:r>
        <w:rPr>
          <w:rFonts w:cs="Arial"/>
          <w:b w:val="0"/>
          <w:sz w:val="18"/>
          <w:szCs w:val="18"/>
        </w:rPr>
        <w:t>ul</w:t>
      </w:r>
      <w:proofErr w:type="spellEnd"/>
      <w:r>
        <w:rPr>
          <w:rFonts w:cs="Arial"/>
          <w:b w:val="0"/>
          <w:sz w:val="18"/>
          <w:szCs w:val="18"/>
        </w:rPr>
        <w:t>):_________</w:t>
      </w:r>
      <w:r>
        <w:rPr>
          <w:rFonts w:cs="Arial"/>
          <w:b w:val="0"/>
          <w:sz w:val="18"/>
          <w:szCs w:val="18"/>
        </w:rPr>
        <w:tab/>
      </w:r>
    </w:p>
    <w:p w14:paraId="2A8B67E1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11CF9BB" w14:textId="77777777" w:rsidR="00E447A4" w:rsidRPr="001C202F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FA5505B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408693B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1B9E2C9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3E1781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70188B93" w14:textId="77777777" w:rsidR="00E447A4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  <w:r>
        <w:rPr>
          <w:rFonts w:cs="Arial"/>
          <w:b w:val="0"/>
          <w:sz w:val="18"/>
          <w:szCs w:val="18"/>
        </w:rPr>
        <w:tab/>
      </w:r>
    </w:p>
    <w:p w14:paraId="78AF6CD4" w14:textId="77777777" w:rsidR="00E90950" w:rsidRDefault="00E90950" w:rsidP="00E90950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</w:t>
      </w:r>
      <w:r w:rsidR="00A40F13">
        <w:rPr>
          <w:rFonts w:ascii="Arial" w:hAnsi="Arial" w:cs="Arial"/>
          <w:b/>
          <w:i/>
          <w:sz w:val="18"/>
          <w:szCs w:val="18"/>
        </w:rPr>
        <w:t>__________</w:t>
      </w:r>
      <w:r w:rsidR="00A40F13">
        <w:rPr>
          <w:rFonts w:ascii="Arial" w:hAnsi="Arial" w:cs="Arial"/>
          <w:b/>
          <w:i/>
          <w:sz w:val="18"/>
          <w:szCs w:val="18"/>
        </w:rPr>
        <w:tab/>
        <w:t xml:space="preserve">                      </w:t>
      </w:r>
      <w:r w:rsidR="00542C5B">
        <w:rPr>
          <w:rFonts w:ascii="Arial" w:hAnsi="Arial" w:cs="Arial"/>
          <w:b/>
          <w:i/>
          <w:sz w:val="18"/>
          <w:szCs w:val="18"/>
        </w:rPr>
        <w:t xml:space="preserve">   </w:t>
      </w:r>
      <w:r w:rsidR="00A40F1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>Failed lanes: ___</w:t>
      </w:r>
      <w:r w:rsidR="00A40F13">
        <w:rPr>
          <w:rFonts w:ascii="Arial" w:hAnsi="Arial" w:cs="Arial"/>
          <w:b/>
          <w:i/>
          <w:sz w:val="18"/>
          <w:szCs w:val="18"/>
        </w:rPr>
        <w:t xml:space="preserve">________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="00A40F13"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CEEE68A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0F4121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A6D75" w14:paraId="791DC358" w14:textId="77777777" w:rsidTr="009C1277">
        <w:trPr>
          <w:trHeight w:val="9190"/>
        </w:trPr>
        <w:tc>
          <w:tcPr>
            <w:tcW w:w="10314" w:type="dxa"/>
            <w:vAlign w:val="center"/>
          </w:tcPr>
          <w:p w14:paraId="084278B7" w14:textId="77777777" w:rsidR="001A6D75" w:rsidRDefault="001A6D75" w:rsidP="009C1277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5DBF006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93BCC4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BD99F2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C7C496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D8915" w14:textId="2B91DE8A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8D6F05" w14:textId="7DC5D20D" w:rsidR="00EF24BF" w:rsidRDefault="009A042C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lastRenderedPageBreak/>
        <w:drawing>
          <wp:inline distT="0" distB="0" distL="0" distR="0" wp14:anchorId="5A5F88D5" wp14:editId="19A6286A">
            <wp:extent cx="6391275" cy="1084516"/>
            <wp:effectExtent l="0" t="0" r="0" b="190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7516A" w14:textId="3CAB27A0" w:rsidR="00143BBB" w:rsidRDefault="009A042C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drawing>
          <wp:inline distT="0" distB="0" distL="0" distR="0" wp14:anchorId="6A9F8C22" wp14:editId="05B0E6E2">
            <wp:extent cx="2466753" cy="951342"/>
            <wp:effectExtent l="0" t="0" r="0" b="127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726" cy="95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2EC90" w14:textId="77777777" w:rsidR="00D04C65" w:rsidRDefault="00D04C6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43DF4" w14:textId="7AD2ABD2" w:rsidR="00697FD1" w:rsidRPr="00697FD1" w:rsidRDefault="00697FD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697FD1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2D09DB3" w14:textId="5F2C8B98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83EB592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C857D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8DE969D" w14:textId="77777777" w:rsidR="00E90950" w:rsidRDefault="00E90950" w:rsidP="00E909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E44F820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6EFBD76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444FE6" w14:textId="77777777" w:rsidR="00E90950" w:rsidRDefault="00E90950" w:rsidP="00942E2D">
      <w:pPr>
        <w:pStyle w:val="Rubrik"/>
        <w:tabs>
          <w:tab w:val="left" w:pos="9498"/>
        </w:tabs>
        <w:ind w:right="708"/>
        <w:jc w:val="both"/>
        <w:rPr>
          <w:i/>
          <w:sz w:val="18"/>
          <w:szCs w:val="18"/>
        </w:rPr>
      </w:pPr>
    </w:p>
    <w:p w14:paraId="65BA2A75" w14:textId="77777777" w:rsidR="00BA7F95" w:rsidRDefault="00BA7F95" w:rsidP="00942E2D">
      <w:pPr>
        <w:pStyle w:val="Beskrivning"/>
        <w:tabs>
          <w:tab w:val="left" w:pos="9498"/>
        </w:tabs>
        <w:spacing w:after="0"/>
        <w:ind w:right="708"/>
        <w:jc w:val="both"/>
        <w:rPr>
          <w:rFonts w:ascii="Arial" w:hAnsi="Arial" w:cs="Arial"/>
          <w:i w:val="0"/>
          <w:color w:val="auto"/>
          <w:lang w:val="en-US"/>
        </w:rPr>
      </w:pPr>
      <w:r w:rsidRPr="00BA7F95">
        <w:rPr>
          <w:rFonts w:ascii="Arial" w:hAnsi="Arial" w:cs="Arial"/>
          <w:i w:val="0"/>
          <w:color w:val="auto"/>
          <w:lang w:val="en-US"/>
        </w:rPr>
        <w:t>HLA-specific PCR products shorter than 125 base pairs have a lower intensity and are less sharp than longer PCR products.</w:t>
      </w:r>
    </w:p>
    <w:p w14:paraId="2A62328C" w14:textId="1AD47247" w:rsidR="00430148" w:rsidRPr="00430148" w:rsidRDefault="00430148" w:rsidP="00430148">
      <w:pPr>
        <w:pStyle w:val="Brdtext2"/>
        <w:ind w:right="-141"/>
        <w:rPr>
          <w:rFonts w:cs="Arial"/>
          <w:iCs/>
          <w:sz w:val="18"/>
          <w:szCs w:val="18"/>
          <w:lang w:val="en-GB" w:eastAsia="sv-SE"/>
        </w:rPr>
      </w:pPr>
      <w:r w:rsidRPr="00430148">
        <w:rPr>
          <w:rFonts w:cs="Arial"/>
          <w:iCs/>
          <w:sz w:val="18"/>
          <w:szCs w:val="18"/>
          <w:lang w:val="en-GB" w:eastAsia="sv-SE"/>
        </w:rPr>
        <w:t>Primer mix 2 has a tendency to give rise to primer oligomer formation.</w:t>
      </w:r>
    </w:p>
    <w:p w14:paraId="1439E30E" w14:textId="6330D4AC" w:rsidR="00430148" w:rsidRPr="00430148" w:rsidRDefault="00430148" w:rsidP="00430148">
      <w:pPr>
        <w:pStyle w:val="Brdtext2"/>
        <w:ind w:right="-141"/>
        <w:rPr>
          <w:rFonts w:cs="Arial"/>
          <w:iCs/>
          <w:sz w:val="18"/>
          <w:szCs w:val="18"/>
          <w:lang w:eastAsia="sv-SE"/>
        </w:rPr>
      </w:pPr>
      <w:r w:rsidRPr="00430148">
        <w:rPr>
          <w:rFonts w:cs="Arial"/>
          <w:iCs/>
          <w:sz w:val="18"/>
          <w:szCs w:val="18"/>
          <w:lang w:eastAsia="sv-SE"/>
        </w:rPr>
        <w:t>Primer mix 32 contains a negative control, which will amplify a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673BD43" w14:textId="0441EE8C" w:rsidR="007706F2" w:rsidRDefault="007706F2" w:rsidP="00942E2D">
      <w:pPr>
        <w:pStyle w:val="Brd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1CDC4BFD" w14:textId="78376087" w:rsidR="007706F2" w:rsidRDefault="007706F2" w:rsidP="00942E2D">
      <w:pPr>
        <w:pStyle w:val="Brd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90E7435" w14:textId="76038E80" w:rsidR="00697FD1" w:rsidRDefault="00A15C12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 w:rsidRPr="00A15C12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422E43C" wp14:editId="67640D1B">
            <wp:simplePos x="0" y="0"/>
            <wp:positionH relativeFrom="page">
              <wp:posOffset>567690</wp:posOffset>
            </wp:positionH>
            <wp:positionV relativeFrom="paragraph">
              <wp:posOffset>41910</wp:posOffset>
            </wp:positionV>
            <wp:extent cx="6425565" cy="811784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5565" cy="811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7FD1">
        <w:rPr>
          <w:rFonts w:cs="Arial"/>
          <w:b/>
          <w:spacing w:val="-3"/>
          <w:sz w:val="18"/>
          <w:szCs w:val="18"/>
          <w:vertAlign w:val="superscript"/>
        </w:rPr>
        <w:br w:type="page"/>
      </w:r>
    </w:p>
    <w:p w14:paraId="2F9FD0A5" w14:textId="4C1F3847" w:rsidR="00697FD1" w:rsidRDefault="00697FD1">
      <w:pPr>
        <w:rPr>
          <w:noProof/>
        </w:rPr>
      </w:pPr>
    </w:p>
    <w:p w14:paraId="0EB9860B" w14:textId="79759648" w:rsidR="00457D11" w:rsidRPr="006F61E7" w:rsidRDefault="006F61E7">
      <w:pPr>
        <w:rPr>
          <w:noProof/>
        </w:rPr>
      </w:pPr>
      <w:r w:rsidRPr="006F61E7">
        <w:rPr>
          <w:noProof/>
        </w:rPr>
        <w:drawing>
          <wp:anchor distT="0" distB="0" distL="114300" distR="114300" simplePos="0" relativeHeight="251659264" behindDoc="0" locked="0" layoutInCell="1" allowOverlap="1" wp14:anchorId="447AF7DA" wp14:editId="7F670F3E">
            <wp:simplePos x="0" y="0"/>
            <wp:positionH relativeFrom="page">
              <wp:posOffset>567690</wp:posOffset>
            </wp:positionH>
            <wp:positionV relativeFrom="page">
              <wp:posOffset>1258570</wp:posOffset>
            </wp:positionV>
            <wp:extent cx="6426000" cy="15336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000" cy="15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34A11C" w14:textId="1A8D0905" w:rsidR="004A0483" w:rsidRPr="00F86B51" w:rsidRDefault="004A0483" w:rsidP="00942E2D">
      <w:pPr>
        <w:pStyle w:val="Brdtext2"/>
        <w:ind w:right="-141"/>
        <w:rPr>
          <w:rFonts w:cs="Arial"/>
          <w:spacing w:val="-3"/>
          <w:sz w:val="18"/>
          <w:szCs w:val="18"/>
          <w:lang w:val="en-GB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F86B51">
        <w:rPr>
          <w:rFonts w:cs="Arial"/>
          <w:spacing w:val="-3"/>
          <w:sz w:val="18"/>
          <w:szCs w:val="18"/>
          <w:lang w:val="en-GB"/>
        </w:rPr>
        <w:t>DRB</w:t>
      </w:r>
      <w:r>
        <w:rPr>
          <w:rFonts w:cs="Arial"/>
          <w:spacing w:val="-3"/>
          <w:sz w:val="18"/>
          <w:szCs w:val="18"/>
          <w:lang w:val="en-GB"/>
        </w:rPr>
        <w:t xml:space="preserve">4 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5" w:history="1">
        <w:r w:rsidRPr="00F86B51">
          <w:rPr>
            <w:rStyle w:val="Hyperl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Pr="00F86B51">
        <w:rPr>
          <w:rFonts w:cs="Arial"/>
          <w:spacing w:val="-3"/>
          <w:sz w:val="18"/>
          <w:szCs w:val="18"/>
          <w:lang w:val="en-GB"/>
        </w:rPr>
        <w:t>, release 3.2</w:t>
      </w:r>
      <w:r>
        <w:rPr>
          <w:rFonts w:cs="Arial"/>
          <w:spacing w:val="-3"/>
          <w:sz w:val="18"/>
          <w:szCs w:val="18"/>
          <w:lang w:val="en-GB"/>
        </w:rPr>
        <w:t>9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>
        <w:rPr>
          <w:rFonts w:cs="Arial"/>
          <w:spacing w:val="-3"/>
          <w:sz w:val="18"/>
          <w:szCs w:val="18"/>
          <w:lang w:val="en-GB"/>
        </w:rPr>
        <w:t>August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 201</w:t>
      </w:r>
      <w:r>
        <w:rPr>
          <w:rFonts w:cs="Arial"/>
          <w:spacing w:val="-3"/>
          <w:sz w:val="18"/>
          <w:szCs w:val="18"/>
          <w:lang w:val="en-GB"/>
        </w:rPr>
        <w:t>7</w:t>
      </w:r>
      <w:r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5C159D64" w14:textId="4AC2A3A7" w:rsidR="004429FC" w:rsidRDefault="004429FC" w:rsidP="00942E2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1"/>
        <w:rPr>
          <w:rFonts w:cs="Arial"/>
          <w:spacing w:val="-3"/>
          <w:sz w:val="18"/>
          <w:szCs w:val="18"/>
        </w:rPr>
      </w:pPr>
      <w:r w:rsidRPr="0048604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8604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8604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48604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86046">
        <w:rPr>
          <w:rFonts w:cs="Arial"/>
          <w:spacing w:val="-3"/>
          <w:sz w:val="18"/>
          <w:szCs w:val="18"/>
        </w:rPr>
        <w:t>.</w:t>
      </w:r>
    </w:p>
    <w:p w14:paraId="4443E6A9" w14:textId="6023793D" w:rsidR="00B75B01" w:rsidRDefault="002A7FBA" w:rsidP="00B75B01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  <w:lang w:val="en-US"/>
        </w:rPr>
        <w:t>3</w:t>
      </w:r>
      <w:r w:rsidR="00B75B01" w:rsidRPr="00BB1B3D">
        <w:rPr>
          <w:rFonts w:ascii="Arial" w:hAnsi="Arial"/>
          <w:sz w:val="18"/>
          <w:szCs w:val="18"/>
        </w:rPr>
        <w:t xml:space="preserve">The following </w:t>
      </w:r>
      <w:r w:rsidR="00B75B01">
        <w:rPr>
          <w:rFonts w:ascii="Arial" w:hAnsi="Arial"/>
          <w:sz w:val="18"/>
          <w:szCs w:val="18"/>
        </w:rPr>
        <w:t>DRB4</w:t>
      </w:r>
      <w:r w:rsidR="00B75B01" w:rsidRPr="00BB1B3D">
        <w:rPr>
          <w:rFonts w:ascii="Arial" w:hAnsi="Arial"/>
          <w:sz w:val="18"/>
          <w:szCs w:val="18"/>
        </w:rPr>
        <w:t xml:space="preserve"> primer mixes have two </w:t>
      </w:r>
      <w:r w:rsidR="00B75B01" w:rsidRPr="00BB1B3D">
        <w:rPr>
          <w:rFonts w:ascii="Arial" w:hAnsi="Arial" w:cs="Arial"/>
          <w:sz w:val="18"/>
          <w:szCs w:val="18"/>
        </w:rPr>
        <w:t>or more product sizes:</w:t>
      </w:r>
    </w:p>
    <w:p w14:paraId="4BEF0E33" w14:textId="77777777" w:rsidR="006F61E7" w:rsidRPr="00B75B01" w:rsidRDefault="006F61E7" w:rsidP="00B75B01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4BDC9CD9" w14:textId="697A1D2E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tbl>
      <w:tblPr>
        <w:tblStyle w:val="A"/>
        <w:tblW w:w="9639" w:type="dxa"/>
        <w:tblLayout w:type="fixed"/>
        <w:tblLook w:val="0020" w:firstRow="1" w:lastRow="0" w:firstColumn="0" w:lastColumn="0" w:noHBand="0" w:noVBand="0"/>
      </w:tblPr>
      <w:tblGrid>
        <w:gridCol w:w="1122"/>
        <w:gridCol w:w="1497"/>
        <w:gridCol w:w="2051"/>
        <w:gridCol w:w="4969"/>
      </w:tblGrid>
      <w:tr w:rsidR="006F61E7" w:rsidRPr="006F61E7" w14:paraId="1FE351C7" w14:textId="77777777" w:rsidTr="006F61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36C50572" w14:textId="77777777" w:rsidR="006F61E7" w:rsidRPr="006F61E7" w:rsidRDefault="006F61E7" w:rsidP="006434D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505263623"/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97" w:type="dxa"/>
          </w:tcPr>
          <w:p w14:paraId="3F6EBA09" w14:textId="1D40A740" w:rsidR="006F61E7" w:rsidRPr="006F61E7" w:rsidRDefault="006F61E7" w:rsidP="006434D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51" w:type="dxa"/>
          </w:tcPr>
          <w:p w14:paraId="5C6427FC" w14:textId="5D32EA64" w:rsidR="006F61E7" w:rsidRPr="006F61E7" w:rsidRDefault="006F61E7" w:rsidP="006434D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4</w:t>
            </w:r>
          </w:p>
          <w:p w14:paraId="095EC40B" w14:textId="77777777" w:rsidR="006F61E7" w:rsidRPr="006F61E7" w:rsidRDefault="006F61E7" w:rsidP="006434D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969" w:type="dxa"/>
          </w:tcPr>
          <w:p w14:paraId="2019FBF3" w14:textId="5D93F2A4" w:rsidR="006F61E7" w:rsidRPr="006F61E7" w:rsidRDefault="006F61E7" w:rsidP="006F61E7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</w:t>
            </w:r>
            <w:r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6F61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6F61E7" w:rsidRPr="006F61E7" w14:paraId="74745D26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3AF26F90" w14:textId="071D979B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497" w:type="dxa"/>
          </w:tcPr>
          <w:p w14:paraId="01AEBE3C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27C4ABE3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2051" w:type="dxa"/>
          </w:tcPr>
          <w:p w14:paraId="6C02587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2</w:t>
            </w:r>
          </w:p>
          <w:p w14:paraId="31085972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04, 01:14N</w:t>
            </w:r>
          </w:p>
        </w:tc>
        <w:tc>
          <w:tcPr>
            <w:tcW w:w="4969" w:type="dxa"/>
          </w:tcPr>
          <w:p w14:paraId="285C3545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F61E7" w:rsidRPr="006F61E7" w14:paraId="52ECE038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2F063F88" w14:textId="1D3B59B4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497" w:type="dxa"/>
          </w:tcPr>
          <w:p w14:paraId="1DC0212C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6EC55A8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242E6960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2051" w:type="dxa"/>
          </w:tcPr>
          <w:p w14:paraId="7CC036A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2, 01:39</w:t>
            </w:r>
          </w:p>
          <w:p w14:paraId="74FD1AD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45</w:t>
            </w:r>
          </w:p>
          <w:p w14:paraId="2CFBFEFA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08</w:t>
            </w:r>
          </w:p>
        </w:tc>
        <w:tc>
          <w:tcPr>
            <w:tcW w:w="4969" w:type="dxa"/>
          </w:tcPr>
          <w:p w14:paraId="5A71984E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F61E7" w:rsidRPr="006F61E7" w14:paraId="77E626CE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1655DC44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497" w:type="dxa"/>
          </w:tcPr>
          <w:p w14:paraId="76EFCFA7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8FE274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2051" w:type="dxa"/>
          </w:tcPr>
          <w:p w14:paraId="2A56EAF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0, 01:30</w:t>
            </w:r>
          </w:p>
          <w:p w14:paraId="63804CB5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 w:rsidRPr="006F61E7">
              <w:rPr>
                <w:rFonts w:ascii="Arial" w:hAnsi="Arial" w:cs="Arial"/>
                <w:sz w:val="18"/>
                <w:szCs w:val="18"/>
              </w:rPr>
              <w:t>01:02</w:t>
            </w:r>
            <w:r w:rsidRPr="006F61E7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F61E7">
              <w:rPr>
                <w:rFonts w:ascii="Arial" w:hAnsi="Arial" w:cs="Arial"/>
                <w:sz w:val="18"/>
                <w:szCs w:val="18"/>
              </w:rPr>
              <w:t>,</w:t>
            </w:r>
            <w:proofErr w:type="gramEnd"/>
            <w:r w:rsidRPr="006F61E7">
              <w:rPr>
                <w:rFonts w:ascii="Arial" w:hAnsi="Arial" w:cs="Arial"/>
                <w:sz w:val="18"/>
                <w:szCs w:val="18"/>
              </w:rPr>
              <w:t xml:space="preserve"> 01:21</w:t>
            </w:r>
          </w:p>
        </w:tc>
        <w:tc>
          <w:tcPr>
            <w:tcW w:w="4969" w:type="dxa"/>
          </w:tcPr>
          <w:p w14:paraId="4C0BB330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7D7772A3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536B9C07" w14:textId="2C842CE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497" w:type="dxa"/>
          </w:tcPr>
          <w:p w14:paraId="624DA7A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5825E68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410A4EC5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2051" w:type="dxa"/>
          </w:tcPr>
          <w:p w14:paraId="1F3D2B81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08BAAB2A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7C451FAE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7</w:t>
            </w:r>
          </w:p>
        </w:tc>
        <w:tc>
          <w:tcPr>
            <w:tcW w:w="4969" w:type="dxa"/>
          </w:tcPr>
          <w:p w14:paraId="02DD439C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1B368A5D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4303FD42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497" w:type="dxa"/>
          </w:tcPr>
          <w:p w14:paraId="0B17A20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24AF79E0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2051" w:type="dxa"/>
          </w:tcPr>
          <w:p w14:paraId="7F25B8B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7-01:29</w:t>
            </w:r>
          </w:p>
          <w:p w14:paraId="652BBEB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65N</w:t>
            </w:r>
          </w:p>
        </w:tc>
        <w:tc>
          <w:tcPr>
            <w:tcW w:w="4969" w:type="dxa"/>
          </w:tcPr>
          <w:p w14:paraId="5A40268E" w14:textId="77777777" w:rsidR="006F61E7" w:rsidRPr="006F61E7" w:rsidRDefault="006F61E7" w:rsidP="006434D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A13F8A4" w14:textId="77777777" w:rsidR="006F61E7" w:rsidRPr="006F61E7" w:rsidRDefault="006F61E7" w:rsidP="006434D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bCs/>
                <w:sz w:val="18"/>
                <w:szCs w:val="18"/>
              </w:rPr>
              <w:t>DRB1*03:109, DRB1*12:64, DRB1*13:187, DRB1*15:93</w:t>
            </w:r>
          </w:p>
        </w:tc>
      </w:tr>
      <w:tr w:rsidR="006F61E7" w:rsidRPr="006F61E7" w14:paraId="0946ABA6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1666E303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497" w:type="dxa"/>
          </w:tcPr>
          <w:p w14:paraId="041F99AC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25 bp</w:t>
            </w:r>
          </w:p>
          <w:p w14:paraId="707D89E3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1FB91C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2051" w:type="dxa"/>
          </w:tcPr>
          <w:p w14:paraId="347E790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3, 01:27, 01:65N</w:t>
            </w:r>
          </w:p>
          <w:p w14:paraId="7F824DB2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EB959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4969" w:type="dxa"/>
          </w:tcPr>
          <w:p w14:paraId="1CD74389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DRB1*03:109, DRB1*04:109, DRB1*12:64-12:65, DRB1*13:187, DRB1*13:258, DRB1*15:42, DRB1*15:93</w:t>
            </w:r>
          </w:p>
        </w:tc>
      </w:tr>
      <w:tr w:rsidR="006F61E7" w:rsidRPr="006F61E7" w14:paraId="61B0370A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7733C0B7" w14:textId="22DB4565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1</w:t>
            </w:r>
          </w:p>
        </w:tc>
        <w:tc>
          <w:tcPr>
            <w:tcW w:w="1497" w:type="dxa"/>
          </w:tcPr>
          <w:p w14:paraId="17751C47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02CA8393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2E263F3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2051" w:type="dxa"/>
          </w:tcPr>
          <w:p w14:paraId="15C00BC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039012CF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42</w:t>
            </w:r>
          </w:p>
          <w:p w14:paraId="492E2FF1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 w:rsidRPr="006F61E7">
              <w:rPr>
                <w:rFonts w:ascii="Arial" w:hAnsi="Arial" w:cs="Arial"/>
                <w:sz w:val="18"/>
                <w:szCs w:val="18"/>
              </w:rPr>
              <w:t>01:05</w:t>
            </w:r>
            <w:r w:rsidRPr="006F61E7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F61E7">
              <w:rPr>
                <w:rFonts w:ascii="Arial" w:hAnsi="Arial" w:cs="Arial"/>
                <w:sz w:val="18"/>
                <w:szCs w:val="18"/>
              </w:rPr>
              <w:t>,</w:t>
            </w:r>
            <w:proofErr w:type="gramEnd"/>
            <w:r w:rsidRPr="006F61E7">
              <w:rPr>
                <w:rFonts w:ascii="Arial" w:hAnsi="Arial" w:cs="Arial"/>
                <w:sz w:val="18"/>
                <w:szCs w:val="18"/>
              </w:rPr>
              <w:t xml:space="preserve"> 01:07:01</w:t>
            </w:r>
            <w:r w:rsidRPr="006F61E7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F61E7">
              <w:rPr>
                <w:rFonts w:ascii="Arial" w:hAnsi="Arial" w:cs="Arial"/>
                <w:sz w:val="18"/>
                <w:szCs w:val="18"/>
              </w:rPr>
              <w:t>, 01:36</w:t>
            </w:r>
          </w:p>
        </w:tc>
        <w:tc>
          <w:tcPr>
            <w:tcW w:w="4969" w:type="dxa"/>
          </w:tcPr>
          <w:p w14:paraId="0BF218DB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4379EF42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403C5E4A" w14:textId="5102013E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497" w:type="dxa"/>
          </w:tcPr>
          <w:p w14:paraId="66FA06AF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20DF648F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2051" w:type="dxa"/>
          </w:tcPr>
          <w:p w14:paraId="5F8029D2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33, 01:40</w:t>
            </w:r>
          </w:p>
          <w:p w14:paraId="52D141C4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38N</w:t>
            </w:r>
          </w:p>
        </w:tc>
        <w:tc>
          <w:tcPr>
            <w:tcW w:w="4969" w:type="dxa"/>
          </w:tcPr>
          <w:p w14:paraId="40D4EC4C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5CB529E8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1122" w:type="dxa"/>
          </w:tcPr>
          <w:p w14:paraId="37DC940A" w14:textId="54F68149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497" w:type="dxa"/>
          </w:tcPr>
          <w:p w14:paraId="24280E0A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2FAF5745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74B3D06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2051" w:type="dxa"/>
          </w:tcPr>
          <w:p w14:paraId="3722BF9F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4</w:t>
            </w:r>
          </w:p>
          <w:p w14:paraId="4B1E030A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61N</w:t>
            </w:r>
          </w:p>
          <w:p w14:paraId="59676D0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37</w:t>
            </w:r>
          </w:p>
        </w:tc>
        <w:tc>
          <w:tcPr>
            <w:tcW w:w="4969" w:type="dxa"/>
          </w:tcPr>
          <w:p w14:paraId="6FCE6993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45F4FFAA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2D158CB6" w14:textId="0FCABE9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4</w:t>
            </w:r>
          </w:p>
        </w:tc>
        <w:tc>
          <w:tcPr>
            <w:tcW w:w="1497" w:type="dxa"/>
          </w:tcPr>
          <w:p w14:paraId="2EC3FD62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2FDC5538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32BE1D2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2051" w:type="dxa"/>
          </w:tcPr>
          <w:p w14:paraId="17C490B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32</w:t>
            </w:r>
          </w:p>
          <w:p w14:paraId="6AF11A0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35, 01:43</w:t>
            </w:r>
          </w:p>
          <w:p w14:paraId="3E80F61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54:01N-01:54:02N</w:t>
            </w:r>
          </w:p>
        </w:tc>
        <w:tc>
          <w:tcPr>
            <w:tcW w:w="4969" w:type="dxa"/>
          </w:tcPr>
          <w:p w14:paraId="746E490A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567DD214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1F778194" w14:textId="4E64A111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497" w:type="dxa"/>
          </w:tcPr>
          <w:p w14:paraId="46B2C8CE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53CE6FF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2051" w:type="dxa"/>
          </w:tcPr>
          <w:p w14:paraId="626D8F66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44</w:t>
            </w:r>
          </w:p>
          <w:p w14:paraId="20233058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5, 01:35, 01:56N</w:t>
            </w:r>
          </w:p>
        </w:tc>
        <w:tc>
          <w:tcPr>
            <w:tcW w:w="4969" w:type="dxa"/>
          </w:tcPr>
          <w:p w14:paraId="01027637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28FC3790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33F128A7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6</w:t>
            </w:r>
          </w:p>
        </w:tc>
        <w:tc>
          <w:tcPr>
            <w:tcW w:w="1497" w:type="dxa"/>
          </w:tcPr>
          <w:p w14:paraId="45B15660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3F4B7432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2051" w:type="dxa"/>
          </w:tcPr>
          <w:p w14:paraId="694C0511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25</w:t>
            </w:r>
          </w:p>
          <w:p w14:paraId="246B5789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8, 01:34, 01:56N</w:t>
            </w:r>
          </w:p>
        </w:tc>
        <w:tc>
          <w:tcPr>
            <w:tcW w:w="4969" w:type="dxa"/>
          </w:tcPr>
          <w:p w14:paraId="4509EDFF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5F95F69F" w14:textId="77777777" w:rsidTr="006F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6EEC66AD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497" w:type="dxa"/>
          </w:tcPr>
          <w:p w14:paraId="7E2BF31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771A412D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2051" w:type="dxa"/>
          </w:tcPr>
          <w:p w14:paraId="41925F33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19, 01:34</w:t>
            </w:r>
          </w:p>
          <w:p w14:paraId="275AEC2A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42, 01:61N</w:t>
            </w:r>
          </w:p>
        </w:tc>
        <w:tc>
          <w:tcPr>
            <w:tcW w:w="4969" w:type="dxa"/>
          </w:tcPr>
          <w:p w14:paraId="6622C96B" w14:textId="77777777" w:rsidR="006F61E7" w:rsidRPr="006F61E7" w:rsidRDefault="006F61E7" w:rsidP="006434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F61E7" w:rsidRPr="006F61E7" w14:paraId="30ED5E80" w14:textId="77777777" w:rsidTr="006F61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2" w:type="dxa"/>
          </w:tcPr>
          <w:p w14:paraId="652DC8E9" w14:textId="77777777" w:rsidR="006F61E7" w:rsidRPr="006F61E7" w:rsidRDefault="006F61E7" w:rsidP="006434DC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F61E7">
              <w:rPr>
                <w:rFonts w:ascii="Arial" w:hAnsi="Arial" w:cs="Arial"/>
                <w:b/>
                <w:sz w:val="18"/>
                <w:szCs w:val="18"/>
              </w:rPr>
              <w:t>30</w:t>
            </w:r>
          </w:p>
        </w:tc>
        <w:tc>
          <w:tcPr>
            <w:tcW w:w="1497" w:type="dxa"/>
          </w:tcPr>
          <w:p w14:paraId="28817B2C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0A5F0960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2051" w:type="dxa"/>
          </w:tcPr>
          <w:p w14:paraId="7E16A1C3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4548A841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  <w:r w:rsidRPr="006F61E7">
              <w:rPr>
                <w:rFonts w:ascii="Arial" w:hAnsi="Arial" w:cs="Arial"/>
                <w:sz w:val="18"/>
                <w:szCs w:val="18"/>
              </w:rPr>
              <w:t>*01:41</w:t>
            </w:r>
          </w:p>
        </w:tc>
        <w:tc>
          <w:tcPr>
            <w:tcW w:w="4969" w:type="dxa"/>
          </w:tcPr>
          <w:p w14:paraId="0F6BAD8B" w14:textId="77777777" w:rsidR="006F61E7" w:rsidRPr="006F61E7" w:rsidRDefault="006F61E7" w:rsidP="006434D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</w:tbl>
    <w:p w14:paraId="0CBE5138" w14:textId="7C3E8D35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6BC2F7B" w14:textId="7C7633A8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631D341E" w14:textId="03643658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36858D5C" w14:textId="3C8CCF86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1021E00" w14:textId="4945A311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F8D9E71" w14:textId="77777777" w:rsidR="006F61E7" w:rsidRDefault="006F61E7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B540008" w14:textId="510A46CE" w:rsidR="00486046" w:rsidRDefault="002A7FBA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  <w:lang w:val="en-US"/>
        </w:rPr>
        <w:t>4</w:t>
      </w:r>
      <w:r w:rsidR="00486046">
        <w:rPr>
          <w:rFonts w:cs="Arial"/>
          <w:spacing w:val="-3"/>
          <w:sz w:val="18"/>
          <w:szCs w:val="18"/>
        </w:rPr>
        <w:t>The following DRB4</w:t>
      </w:r>
      <w:r w:rsidR="00486046" w:rsidRPr="00486046">
        <w:rPr>
          <w:rFonts w:cs="Arial"/>
          <w:spacing w:val="-3"/>
          <w:sz w:val="18"/>
          <w:szCs w:val="18"/>
        </w:rPr>
        <w:t xml:space="preserve"> alleles </w:t>
      </w:r>
      <w:r w:rsidR="00486046" w:rsidRPr="00486046">
        <w:rPr>
          <w:rFonts w:cs="Arial"/>
          <w:sz w:val="18"/>
          <w:szCs w:val="18"/>
        </w:rPr>
        <w:t>can be distinguished by the different sizes of the HLA-specific PCR product:</w:t>
      </w:r>
    </w:p>
    <w:p w14:paraId="124B221C" w14:textId="77777777" w:rsidR="00005358" w:rsidRPr="00486046" w:rsidRDefault="00005358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3152"/>
        <w:gridCol w:w="1417"/>
      </w:tblGrid>
      <w:tr w:rsidR="00005358" w:rsidRPr="00005358" w14:paraId="7C6154E1" w14:textId="77777777" w:rsidTr="006F61E7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6F7F375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1" w:name="_Hlk93401457"/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6143B328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7D3CF5B2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6AAAAA5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005358" w:rsidRPr="00005358" w14:paraId="203795AA" w14:textId="77777777" w:rsidTr="006F61E7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D022CE1" w14:textId="77777777" w:rsidR="00005358" w:rsidRPr="00005358" w:rsidRDefault="00005358" w:rsidP="003F1A9D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005358">
              <w:rPr>
                <w:rFonts w:ascii="Arial" w:hAnsi="Arial" w:cs="Arial"/>
                <w:color w:val="000000"/>
                <w:sz w:val="18"/>
                <w:szCs w:val="18"/>
              </w:rPr>
              <w:t xml:space="preserve">   DRB4*01:08, 01:39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2" w:space="0" w:color="A6A6A6"/>
            </w:tcBorders>
            <w:shd w:val="clear" w:color="auto" w:fill="E6E6E6"/>
          </w:tcPr>
          <w:p w14:paraId="1780985F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13</w:t>
            </w:r>
          </w:p>
        </w:tc>
        <w:tc>
          <w:tcPr>
            <w:tcW w:w="3152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3B6225D1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 xml:space="preserve">DRB4*01:32, 01:43, </w:t>
            </w:r>
          </w:p>
          <w:p w14:paraId="3F518A55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01:54:01N-01:54:02N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634BCB1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4</w:t>
            </w:r>
          </w:p>
        </w:tc>
      </w:tr>
      <w:tr w:rsidR="00005358" w:rsidRPr="00005358" w14:paraId="5FF25A66" w14:textId="77777777" w:rsidTr="006F61E7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F75598D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0, 01:3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2" w:space="0" w:color="A6A6A6"/>
            </w:tcBorders>
            <w:shd w:val="clear" w:color="auto" w:fill="FFFFFF"/>
          </w:tcPr>
          <w:p w14:paraId="23F931F1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1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29FDBB7A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33, 01:38N, 01:40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0DF165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</w:rPr>
              <w:t>22</w:t>
            </w:r>
          </w:p>
        </w:tc>
      </w:tr>
      <w:tr w:rsidR="00005358" w:rsidRPr="00005358" w14:paraId="51F31BB7" w14:textId="77777777" w:rsidTr="003F1A9D">
        <w:trPr>
          <w:gridAfter w:val="2"/>
          <w:wAfter w:w="4569" w:type="dxa"/>
          <w:trHeight w:val="227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E6E6E6"/>
          </w:tcPr>
          <w:p w14:paraId="6F82E96C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4, 01:37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E6E6E6"/>
          </w:tcPr>
          <w:p w14:paraId="0C41C36E" w14:textId="77777777" w:rsidR="00005358" w:rsidRPr="00005358" w:rsidRDefault="00005358" w:rsidP="003F1A9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3</w:t>
            </w:r>
          </w:p>
        </w:tc>
      </w:tr>
      <w:bookmarkEnd w:id="1"/>
    </w:tbl>
    <w:p w14:paraId="3091F897" w14:textId="77777777" w:rsidR="00486046" w:rsidRPr="00C31382" w:rsidRDefault="00486046" w:rsidP="00486046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p w14:paraId="58723833" w14:textId="77777777" w:rsidR="003554CA" w:rsidRPr="0094248E" w:rsidRDefault="00260024" w:rsidP="0094248E">
      <w:pPr>
        <w:tabs>
          <w:tab w:val="left" w:pos="1039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0428B9">
        <w:rPr>
          <w:rFonts w:ascii="Arial" w:hAnsi="Arial" w:cs="Arial"/>
          <w:spacing w:val="-3"/>
          <w:sz w:val="18"/>
          <w:szCs w:val="18"/>
        </w:rPr>
        <w:tab/>
      </w:r>
    </w:p>
    <w:p w14:paraId="14368BCA" w14:textId="07E0805E" w:rsidR="00A72F59" w:rsidRPr="00747507" w:rsidRDefault="00A72F59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  <w:u w:val="single"/>
          <w:lang w:val="sv-SE"/>
        </w:rPr>
      </w:pPr>
      <w:proofErr w:type="spellStart"/>
      <w:r w:rsidRPr="00747507">
        <w:rPr>
          <w:rFonts w:cs="Arial"/>
          <w:sz w:val="16"/>
          <w:szCs w:val="16"/>
          <w:u w:val="single"/>
          <w:lang w:val="sv-SE"/>
        </w:rPr>
        <w:t>Abbrevations</w:t>
      </w:r>
      <w:proofErr w:type="spellEnd"/>
    </w:p>
    <w:p w14:paraId="30E2E0DC" w14:textId="3417E846" w:rsidR="002142A7" w:rsidRPr="00747507" w:rsidRDefault="00A40F13" w:rsidP="00813F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</w:rPr>
      </w:pPr>
      <w:r w:rsidRPr="00747507">
        <w:rPr>
          <w:rFonts w:cs="Arial"/>
          <w:sz w:val="16"/>
          <w:szCs w:val="16"/>
        </w:rPr>
        <w:t>‘?’, nucleotide sequence information not available f</w:t>
      </w:r>
      <w:r w:rsidR="000F7AE1" w:rsidRPr="00747507">
        <w:rPr>
          <w:rFonts w:cs="Arial"/>
          <w:sz w:val="16"/>
          <w:szCs w:val="16"/>
        </w:rPr>
        <w:t>or the primer matching sequence.</w:t>
      </w:r>
    </w:p>
    <w:p w14:paraId="0AD913B8" w14:textId="28267F4E" w:rsidR="00E37F6B" w:rsidRPr="00747507" w:rsidRDefault="004A50EC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6"/>
          <w:szCs w:val="16"/>
          <w:vertAlign w:val="superscript"/>
        </w:rPr>
      </w:pPr>
      <w:r w:rsidRPr="00747507">
        <w:rPr>
          <w:rFonts w:ascii="Arial" w:hAnsi="Arial"/>
          <w:sz w:val="16"/>
          <w:szCs w:val="16"/>
        </w:rPr>
        <w:t>‘w’, may be weakly amplified.</w:t>
      </w:r>
    </w:p>
    <w:sectPr w:rsidR="00E37F6B" w:rsidRPr="00747507" w:rsidSect="00430148">
      <w:headerReference w:type="even" r:id="rId17"/>
      <w:type w:val="continuous"/>
      <w:pgSz w:w="11907" w:h="16840" w:code="9"/>
      <w:pgMar w:top="1701" w:right="708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AD4F" w14:textId="77777777" w:rsidR="005530F3" w:rsidRDefault="005530F3">
      <w:r>
        <w:separator/>
      </w:r>
    </w:p>
  </w:endnote>
  <w:endnote w:type="continuationSeparator" w:id="0">
    <w:p w14:paraId="3A8AE9E8" w14:textId="77777777" w:rsidR="005530F3" w:rsidRDefault="0055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6EF6B" w14:textId="77777777" w:rsidR="00876898" w:rsidRDefault="00876898" w:rsidP="008768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04BCDC4" w14:textId="77777777" w:rsidR="00876898" w:rsidRPr="00834CB9" w:rsidRDefault="00876898" w:rsidP="008768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7218F47" w14:textId="4DE251AC" w:rsidR="00876898" w:rsidRPr="00393C78" w:rsidRDefault="00876898" w:rsidP="0087689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412F38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77F656D" w14:textId="58268202" w:rsidR="00E447A4" w:rsidRPr="00A6082E" w:rsidRDefault="00876898" w:rsidP="00EF23CA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412F38">
      <w:rPr>
        <w:rFonts w:ascii="Arial" w:hAnsi="Arial" w:cs="Arial"/>
        <w:sz w:val="16"/>
        <w:szCs w:val="16"/>
      </w:rPr>
      <w:t>une</w:t>
    </w:r>
    <w:r>
      <w:rPr>
        <w:rFonts w:ascii="Arial" w:hAnsi="Arial" w:cs="Arial"/>
        <w:sz w:val="16"/>
        <w:szCs w:val="16"/>
      </w:rPr>
      <w:t xml:space="preserve"> 202</w:t>
    </w:r>
    <w:r w:rsidR="00412F38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 w:rsidR="00294EB3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E913D" w14:textId="77777777" w:rsidR="005530F3" w:rsidRDefault="005530F3">
      <w:r>
        <w:separator/>
      </w:r>
    </w:p>
  </w:footnote>
  <w:footnote w:type="continuationSeparator" w:id="0">
    <w:p w14:paraId="250D1E41" w14:textId="77777777" w:rsidR="005530F3" w:rsidRDefault="00553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AADCD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1A8D2F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BAAC" w14:textId="18C7A132" w:rsidR="005460BF" w:rsidRPr="00C011AC" w:rsidRDefault="001A6D75" w:rsidP="00D016D2">
    <w:pPr>
      <w:pStyle w:val="Rubrik"/>
      <w:tabs>
        <w:tab w:val="clear" w:pos="4253"/>
        <w:tab w:val="center" w:pos="5954"/>
        <w:tab w:val="right" w:pos="11340"/>
      </w:tabs>
      <w:ind w:firstLine="720"/>
      <w:jc w:val="left"/>
      <w:rPr>
        <w:rFonts w:cs="Arial"/>
        <w:sz w:val="24"/>
        <w:szCs w:val="24"/>
      </w:rPr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62E0FA32" wp14:editId="7A562A83">
          <wp:simplePos x="0" y="0"/>
          <wp:positionH relativeFrom="column">
            <wp:posOffset>-115791</wp:posOffset>
          </wp:positionH>
          <wp:positionV relativeFrom="paragraph">
            <wp:posOffset>-60602</wp:posOffset>
          </wp:positionV>
          <wp:extent cx="1447168" cy="198783"/>
          <wp:effectExtent l="0" t="0" r="63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623" cy="207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60BF" w:rsidRPr="00C011AC">
      <w:rPr>
        <w:sz w:val="24"/>
        <w:szCs w:val="24"/>
      </w:rPr>
      <w:t xml:space="preserve">Gel Documentation </w:t>
    </w:r>
    <w:r w:rsidR="005460BF" w:rsidRPr="00C011AC">
      <w:rPr>
        <w:rFonts w:cs="Arial"/>
        <w:sz w:val="24"/>
        <w:szCs w:val="24"/>
      </w:rPr>
      <w:t>Form and Worksheet</w:t>
    </w:r>
    <w:r w:rsidR="00D016D2">
      <w:rPr>
        <w:rFonts w:cs="Arial"/>
        <w:sz w:val="24"/>
        <w:szCs w:val="24"/>
      </w:rPr>
      <w:tab/>
    </w:r>
    <w:r w:rsidR="00D016D2" w:rsidRPr="00D016D2">
      <w:rPr>
        <w:rFonts w:cs="Arial"/>
        <w:sz w:val="22"/>
        <w:szCs w:val="22"/>
      </w:rPr>
      <w:t xml:space="preserve">Page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PAGE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1</w:t>
    </w:r>
    <w:r w:rsidR="00D016D2" w:rsidRPr="00D016D2">
      <w:rPr>
        <w:rFonts w:cs="Arial"/>
        <w:sz w:val="22"/>
        <w:szCs w:val="22"/>
      </w:rPr>
      <w:fldChar w:fldCharType="end"/>
    </w:r>
    <w:r w:rsidR="00D016D2" w:rsidRPr="00D016D2">
      <w:rPr>
        <w:rFonts w:cs="Arial"/>
        <w:sz w:val="22"/>
        <w:szCs w:val="22"/>
      </w:rPr>
      <w:t xml:space="preserve"> of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NUMPAGES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5</w:t>
    </w:r>
    <w:r w:rsidR="00D016D2" w:rsidRPr="00D016D2">
      <w:rPr>
        <w:rFonts w:cs="Arial"/>
        <w:sz w:val="22"/>
        <w:szCs w:val="22"/>
      </w:rPr>
      <w:fldChar w:fldCharType="end"/>
    </w:r>
  </w:p>
  <w:p w14:paraId="60F2BFF3" w14:textId="259850D2" w:rsidR="005460BF" w:rsidRDefault="005460BF" w:rsidP="001A6D75">
    <w:pPr>
      <w:ind w:left="4320"/>
      <w:rPr>
        <w:rFonts w:ascii="Arial" w:hAnsi="Arial" w:cs="Arial"/>
        <w:b/>
        <w:sz w:val="20"/>
        <w:szCs w:val="20"/>
        <w:lang w:val="es-ES"/>
      </w:rPr>
    </w:pPr>
  </w:p>
  <w:p w14:paraId="47B3ED05" w14:textId="658794F4" w:rsidR="005460BF" w:rsidRDefault="00E447A4" w:rsidP="00D016D2">
    <w:pPr>
      <w:ind w:left="4820" w:right="142" w:firstLine="142"/>
      <w:rPr>
        <w:rFonts w:ascii="Arial" w:hAnsi="Arial" w:cs="Arial"/>
        <w:bCs/>
        <w:sz w:val="12"/>
        <w:szCs w:val="12"/>
      </w:rPr>
    </w:pPr>
    <w:r w:rsidRPr="00294EB3">
      <w:rPr>
        <w:rFonts w:ascii="Arial" w:hAnsi="Arial" w:cs="Arial"/>
        <w:b/>
        <w:sz w:val="20"/>
        <w:szCs w:val="20"/>
        <w:lang w:val="es-ES"/>
      </w:rPr>
      <w:t>DRB</w:t>
    </w:r>
    <w:r w:rsidR="00E90950" w:rsidRPr="00294EB3">
      <w:rPr>
        <w:rFonts w:ascii="Arial" w:hAnsi="Arial" w:cs="Arial"/>
        <w:b/>
        <w:sz w:val="20"/>
        <w:szCs w:val="20"/>
        <w:lang w:val="es-ES"/>
      </w:rPr>
      <w:t>4</w:t>
    </w:r>
    <w:r w:rsidR="005460BF" w:rsidRPr="005460BF">
      <w:rPr>
        <w:rFonts w:ascii="Arial" w:hAnsi="Arial" w:cs="Arial"/>
        <w:bCs/>
        <w:sz w:val="18"/>
        <w:szCs w:val="18"/>
      </w:rPr>
      <w:t xml:space="preserve"> </w:t>
    </w:r>
    <w:r w:rsidR="005460BF">
      <w:rPr>
        <w:rFonts w:ascii="Arial" w:hAnsi="Arial" w:cs="Arial"/>
        <w:bCs/>
        <w:sz w:val="18"/>
        <w:szCs w:val="18"/>
      </w:rPr>
      <w:tab/>
    </w:r>
    <w:r w:rsidR="005460BF">
      <w:rPr>
        <w:rFonts w:ascii="Arial" w:hAnsi="Arial" w:cs="Arial"/>
        <w:bCs/>
        <w:sz w:val="18"/>
        <w:szCs w:val="18"/>
      </w:rPr>
      <w:tab/>
    </w:r>
    <w:r w:rsidR="00D016D2">
      <w:rPr>
        <w:rFonts w:ascii="Arial" w:hAnsi="Arial" w:cs="Arial"/>
        <w:bCs/>
        <w:sz w:val="18"/>
        <w:szCs w:val="18"/>
      </w:rPr>
      <w:t xml:space="preserve">            </w:t>
    </w:r>
    <w:r w:rsidR="00412F38">
      <w:rPr>
        <w:rFonts w:ascii="Arial" w:hAnsi="Arial" w:cs="Arial"/>
        <w:bCs/>
        <w:sz w:val="18"/>
        <w:szCs w:val="18"/>
      </w:rPr>
      <w:tab/>
    </w:r>
    <w:r w:rsidR="00412F38">
      <w:rPr>
        <w:rFonts w:ascii="Arial" w:hAnsi="Arial" w:cs="Arial"/>
        <w:bCs/>
        <w:sz w:val="18"/>
        <w:szCs w:val="18"/>
      </w:rPr>
      <w:tab/>
    </w:r>
    <w:r w:rsidR="005460BF" w:rsidRPr="00494A02">
      <w:rPr>
        <w:rFonts w:ascii="Arial" w:hAnsi="Arial" w:cs="Arial"/>
        <w:bCs/>
        <w:sz w:val="18"/>
        <w:szCs w:val="18"/>
      </w:rPr>
      <w:t>Visit</w:t>
    </w:r>
    <w:r w:rsidR="005460BF">
      <w:rPr>
        <w:rFonts w:ascii="Arial" w:hAnsi="Arial" w:cs="Arial"/>
        <w:bCs/>
        <w:sz w:val="18"/>
        <w:szCs w:val="18"/>
      </w:rPr>
      <w:t xml:space="preserve"> </w:t>
    </w:r>
    <w:r w:rsidR="00412F38">
      <w:rPr>
        <w:rStyle w:val="Hyperlnk"/>
        <w:rFonts w:ascii="Arial" w:hAnsi="Arial" w:cs="Arial"/>
        <w:bCs/>
        <w:sz w:val="18"/>
        <w:szCs w:val="18"/>
      </w:rPr>
      <w:t>www</w:t>
    </w:r>
    <w:r w:rsidR="005460BF"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="005460BF" w:rsidRPr="00494A02">
      <w:rPr>
        <w:rFonts w:ascii="Arial" w:hAnsi="Arial" w:cs="Arial"/>
        <w:bCs/>
        <w:sz w:val="12"/>
        <w:szCs w:val="12"/>
      </w:rPr>
      <w:t xml:space="preserve"> </w:t>
    </w:r>
  </w:p>
  <w:p w14:paraId="19776DC5" w14:textId="036325A7" w:rsidR="005460BF" w:rsidRDefault="005460BF" w:rsidP="00D016D2">
    <w:pPr>
      <w:ind w:left="3600" w:right="283" w:firstLine="720"/>
      <w:rPr>
        <w:rFonts w:ascii="Arial" w:hAnsi="Arial" w:cs="Arial"/>
        <w:b/>
        <w:sz w:val="20"/>
        <w:szCs w:val="20"/>
        <w:lang w:val="es-ES"/>
      </w:rPr>
    </w:pPr>
    <w:r w:rsidRPr="00294EB3">
      <w:rPr>
        <w:rFonts w:ascii="Arial" w:hAnsi="Arial" w:cs="Arial"/>
        <w:b/>
        <w:sz w:val="20"/>
        <w:szCs w:val="20"/>
        <w:lang w:val="es-ES"/>
      </w:rPr>
      <w:t>101.122-24/06, -24u/06u</w:t>
    </w:r>
    <w:r w:rsidRPr="00494A02">
      <w:rPr>
        <w:rFonts w:ascii="Arial" w:hAnsi="Arial" w:cs="Arial"/>
        <w:bCs/>
        <w:sz w:val="18"/>
        <w:szCs w:val="18"/>
      </w:rPr>
      <w:t xml:space="preserve"> </w:t>
    </w:r>
    <w:r w:rsidR="00D016D2">
      <w:rPr>
        <w:rFonts w:ascii="Arial" w:hAnsi="Arial" w:cs="Arial"/>
        <w:bCs/>
        <w:sz w:val="18"/>
        <w:szCs w:val="18"/>
      </w:rPr>
      <w:t xml:space="preserve">          </w:t>
    </w:r>
    <w:r w:rsidRPr="00494A02">
      <w:rPr>
        <w:rFonts w:ascii="Arial" w:hAnsi="Arial" w:cs="Arial"/>
        <w:bCs/>
        <w:sz w:val="18"/>
        <w:szCs w:val="18"/>
      </w:rPr>
      <w:t>for</w:t>
    </w:r>
    <w:r>
      <w:rPr>
        <w:rFonts w:ascii="Arial" w:hAnsi="Arial" w:cs="Arial"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“Instructions for Use” (IFU)</w:t>
    </w:r>
  </w:p>
  <w:p w14:paraId="0B0F5DCD" w14:textId="05D05460" w:rsidR="00E447A4" w:rsidRPr="00D016D2" w:rsidRDefault="005460BF" w:rsidP="00D016D2">
    <w:pPr>
      <w:ind w:left="4320" w:right="283" w:firstLine="720"/>
      <w:rPr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</w:t>
    </w:r>
    <w:r w:rsidR="00412F38">
      <w:rPr>
        <w:rFonts w:ascii="Arial" w:hAnsi="Arial" w:cs="Arial"/>
        <w:b/>
        <w:sz w:val="20"/>
        <w:szCs w:val="20"/>
        <w:lang w:val="es-ES"/>
      </w:rPr>
      <w:t>8R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C684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DDE9317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114127249">
    <w:abstractNumId w:val="3"/>
  </w:num>
  <w:num w:numId="2" w16cid:durableId="987245893">
    <w:abstractNumId w:val="4"/>
  </w:num>
  <w:num w:numId="3" w16cid:durableId="1432895516">
    <w:abstractNumId w:val="1"/>
  </w:num>
  <w:num w:numId="4" w16cid:durableId="1419905090">
    <w:abstractNumId w:val="0"/>
  </w:num>
  <w:num w:numId="5" w16cid:durableId="1758821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I0tDQytLSwNDRV0lEKTi0uzszPAykwqgUAe5pinSwAAAA="/>
  </w:docVars>
  <w:rsids>
    <w:rsidRoot w:val="001010A3"/>
    <w:rsid w:val="00002724"/>
    <w:rsid w:val="00003ADC"/>
    <w:rsid w:val="00004C61"/>
    <w:rsid w:val="00005358"/>
    <w:rsid w:val="00020579"/>
    <w:rsid w:val="00020EA2"/>
    <w:rsid w:val="0003770A"/>
    <w:rsid w:val="00041DE1"/>
    <w:rsid w:val="000444DF"/>
    <w:rsid w:val="00050D3E"/>
    <w:rsid w:val="000540D4"/>
    <w:rsid w:val="00073EB6"/>
    <w:rsid w:val="00076C8F"/>
    <w:rsid w:val="00095CD3"/>
    <w:rsid w:val="000A0049"/>
    <w:rsid w:val="000B2ABC"/>
    <w:rsid w:val="000B3316"/>
    <w:rsid w:val="000C5C87"/>
    <w:rsid w:val="000E3410"/>
    <w:rsid w:val="000F1A4F"/>
    <w:rsid w:val="000F3C01"/>
    <w:rsid w:val="000F7AE1"/>
    <w:rsid w:val="001010A3"/>
    <w:rsid w:val="00125072"/>
    <w:rsid w:val="001272BE"/>
    <w:rsid w:val="00136AE6"/>
    <w:rsid w:val="00140625"/>
    <w:rsid w:val="00143BBB"/>
    <w:rsid w:val="00153AB8"/>
    <w:rsid w:val="001558A8"/>
    <w:rsid w:val="00155C28"/>
    <w:rsid w:val="001579AA"/>
    <w:rsid w:val="00161A21"/>
    <w:rsid w:val="00162A62"/>
    <w:rsid w:val="00171F7B"/>
    <w:rsid w:val="00183B60"/>
    <w:rsid w:val="0019307E"/>
    <w:rsid w:val="001A2D4D"/>
    <w:rsid w:val="001A54BF"/>
    <w:rsid w:val="001A54D0"/>
    <w:rsid w:val="001A6D75"/>
    <w:rsid w:val="001B0F70"/>
    <w:rsid w:val="001B140D"/>
    <w:rsid w:val="001C0083"/>
    <w:rsid w:val="001C415C"/>
    <w:rsid w:val="001D4D5E"/>
    <w:rsid w:val="001E175D"/>
    <w:rsid w:val="001E5A28"/>
    <w:rsid w:val="001E7029"/>
    <w:rsid w:val="001F3F6C"/>
    <w:rsid w:val="001F6847"/>
    <w:rsid w:val="00211F0F"/>
    <w:rsid w:val="002142A7"/>
    <w:rsid w:val="002258C5"/>
    <w:rsid w:val="002421FA"/>
    <w:rsid w:val="00244A2E"/>
    <w:rsid w:val="002518B4"/>
    <w:rsid w:val="00260024"/>
    <w:rsid w:val="00260338"/>
    <w:rsid w:val="00272610"/>
    <w:rsid w:val="00280371"/>
    <w:rsid w:val="00280F08"/>
    <w:rsid w:val="00282EEB"/>
    <w:rsid w:val="0028566F"/>
    <w:rsid w:val="0028708F"/>
    <w:rsid w:val="00292BC5"/>
    <w:rsid w:val="00294EB3"/>
    <w:rsid w:val="00296BDD"/>
    <w:rsid w:val="002A7FBA"/>
    <w:rsid w:val="002B3BF7"/>
    <w:rsid w:val="002C2939"/>
    <w:rsid w:val="002C3C9E"/>
    <w:rsid w:val="002D73C8"/>
    <w:rsid w:val="002E7143"/>
    <w:rsid w:val="002F0B51"/>
    <w:rsid w:val="002F3F1E"/>
    <w:rsid w:val="00300662"/>
    <w:rsid w:val="00301D73"/>
    <w:rsid w:val="00304E47"/>
    <w:rsid w:val="00320C08"/>
    <w:rsid w:val="00326645"/>
    <w:rsid w:val="00327729"/>
    <w:rsid w:val="00336A6E"/>
    <w:rsid w:val="00342E89"/>
    <w:rsid w:val="00350633"/>
    <w:rsid w:val="003554CA"/>
    <w:rsid w:val="00360093"/>
    <w:rsid w:val="00361A1A"/>
    <w:rsid w:val="00376026"/>
    <w:rsid w:val="00383254"/>
    <w:rsid w:val="00387787"/>
    <w:rsid w:val="0039233D"/>
    <w:rsid w:val="00394944"/>
    <w:rsid w:val="00395FC0"/>
    <w:rsid w:val="003A203F"/>
    <w:rsid w:val="003A52A3"/>
    <w:rsid w:val="003A54EA"/>
    <w:rsid w:val="003A7555"/>
    <w:rsid w:val="003B073B"/>
    <w:rsid w:val="003B2F00"/>
    <w:rsid w:val="003B3141"/>
    <w:rsid w:val="003C2DDF"/>
    <w:rsid w:val="003C791F"/>
    <w:rsid w:val="003D0837"/>
    <w:rsid w:val="003E274F"/>
    <w:rsid w:val="003E488F"/>
    <w:rsid w:val="003F2594"/>
    <w:rsid w:val="0040066E"/>
    <w:rsid w:val="004042E0"/>
    <w:rsid w:val="00412F38"/>
    <w:rsid w:val="0042018E"/>
    <w:rsid w:val="00423EC1"/>
    <w:rsid w:val="00430148"/>
    <w:rsid w:val="004312DB"/>
    <w:rsid w:val="00440FFA"/>
    <w:rsid w:val="004429FC"/>
    <w:rsid w:val="00443350"/>
    <w:rsid w:val="00450478"/>
    <w:rsid w:val="00455D31"/>
    <w:rsid w:val="00457D11"/>
    <w:rsid w:val="00465C3E"/>
    <w:rsid w:val="00486046"/>
    <w:rsid w:val="00487CF1"/>
    <w:rsid w:val="0049089D"/>
    <w:rsid w:val="00493D14"/>
    <w:rsid w:val="004A0483"/>
    <w:rsid w:val="004A3B96"/>
    <w:rsid w:val="004A50EC"/>
    <w:rsid w:val="004A523A"/>
    <w:rsid w:val="004B0F24"/>
    <w:rsid w:val="004D47FC"/>
    <w:rsid w:val="004D5193"/>
    <w:rsid w:val="004D625D"/>
    <w:rsid w:val="004E268F"/>
    <w:rsid w:val="004E2C77"/>
    <w:rsid w:val="004F6C05"/>
    <w:rsid w:val="004F78A8"/>
    <w:rsid w:val="005028D4"/>
    <w:rsid w:val="00511307"/>
    <w:rsid w:val="00511D00"/>
    <w:rsid w:val="00524DD8"/>
    <w:rsid w:val="00536B62"/>
    <w:rsid w:val="00542C5B"/>
    <w:rsid w:val="00543A6A"/>
    <w:rsid w:val="005460BF"/>
    <w:rsid w:val="0055075C"/>
    <w:rsid w:val="005530F3"/>
    <w:rsid w:val="00555AC3"/>
    <w:rsid w:val="00571C20"/>
    <w:rsid w:val="005744D7"/>
    <w:rsid w:val="00593672"/>
    <w:rsid w:val="005C01FE"/>
    <w:rsid w:val="005C3203"/>
    <w:rsid w:val="005D5E95"/>
    <w:rsid w:val="005D6484"/>
    <w:rsid w:val="005D6A1A"/>
    <w:rsid w:val="005E0063"/>
    <w:rsid w:val="005E5E01"/>
    <w:rsid w:val="005E6361"/>
    <w:rsid w:val="005F0E16"/>
    <w:rsid w:val="0060015F"/>
    <w:rsid w:val="00600A07"/>
    <w:rsid w:val="00613FB7"/>
    <w:rsid w:val="006205D7"/>
    <w:rsid w:val="006223A5"/>
    <w:rsid w:val="00625397"/>
    <w:rsid w:val="00637D29"/>
    <w:rsid w:val="00644B12"/>
    <w:rsid w:val="006517AB"/>
    <w:rsid w:val="0066016C"/>
    <w:rsid w:val="006673F0"/>
    <w:rsid w:val="006713F6"/>
    <w:rsid w:val="0068440A"/>
    <w:rsid w:val="006875A2"/>
    <w:rsid w:val="00692F6C"/>
    <w:rsid w:val="00697FD1"/>
    <w:rsid w:val="006A3431"/>
    <w:rsid w:val="006C5A92"/>
    <w:rsid w:val="006E661B"/>
    <w:rsid w:val="006F3D45"/>
    <w:rsid w:val="006F61E7"/>
    <w:rsid w:val="00722033"/>
    <w:rsid w:val="0072622A"/>
    <w:rsid w:val="00747507"/>
    <w:rsid w:val="00751286"/>
    <w:rsid w:val="0075310A"/>
    <w:rsid w:val="00764F26"/>
    <w:rsid w:val="00765C4E"/>
    <w:rsid w:val="0076609A"/>
    <w:rsid w:val="00767647"/>
    <w:rsid w:val="007706F2"/>
    <w:rsid w:val="007713C6"/>
    <w:rsid w:val="0078710F"/>
    <w:rsid w:val="007877B0"/>
    <w:rsid w:val="007A10CB"/>
    <w:rsid w:val="007A1CE6"/>
    <w:rsid w:val="007B6FAC"/>
    <w:rsid w:val="007B7E0C"/>
    <w:rsid w:val="007C49EC"/>
    <w:rsid w:val="007C6EA7"/>
    <w:rsid w:val="007D38F3"/>
    <w:rsid w:val="007D54B0"/>
    <w:rsid w:val="007F4244"/>
    <w:rsid w:val="008032E0"/>
    <w:rsid w:val="0080549A"/>
    <w:rsid w:val="00813FE5"/>
    <w:rsid w:val="00814ED3"/>
    <w:rsid w:val="00842778"/>
    <w:rsid w:val="008431BF"/>
    <w:rsid w:val="008465F9"/>
    <w:rsid w:val="0087679A"/>
    <w:rsid w:val="00876898"/>
    <w:rsid w:val="0088209F"/>
    <w:rsid w:val="00890FBD"/>
    <w:rsid w:val="008919F4"/>
    <w:rsid w:val="008A109B"/>
    <w:rsid w:val="008B126D"/>
    <w:rsid w:val="008B46E6"/>
    <w:rsid w:val="008B674C"/>
    <w:rsid w:val="008E3623"/>
    <w:rsid w:val="008F3EF5"/>
    <w:rsid w:val="008F6D68"/>
    <w:rsid w:val="00915467"/>
    <w:rsid w:val="00915FAF"/>
    <w:rsid w:val="0094248E"/>
    <w:rsid w:val="00942E2D"/>
    <w:rsid w:val="009508C6"/>
    <w:rsid w:val="00956CB9"/>
    <w:rsid w:val="00956E9E"/>
    <w:rsid w:val="009620ED"/>
    <w:rsid w:val="00964437"/>
    <w:rsid w:val="00973446"/>
    <w:rsid w:val="00975918"/>
    <w:rsid w:val="00976F6E"/>
    <w:rsid w:val="009948F7"/>
    <w:rsid w:val="00994958"/>
    <w:rsid w:val="009A042C"/>
    <w:rsid w:val="009A2856"/>
    <w:rsid w:val="009A6B73"/>
    <w:rsid w:val="009A7BDB"/>
    <w:rsid w:val="009C49B1"/>
    <w:rsid w:val="009E1C42"/>
    <w:rsid w:val="009E229C"/>
    <w:rsid w:val="009E6698"/>
    <w:rsid w:val="00A00310"/>
    <w:rsid w:val="00A12BDC"/>
    <w:rsid w:val="00A15C12"/>
    <w:rsid w:val="00A40F13"/>
    <w:rsid w:val="00A4164F"/>
    <w:rsid w:val="00A4288E"/>
    <w:rsid w:val="00A46239"/>
    <w:rsid w:val="00A72F59"/>
    <w:rsid w:val="00A905BF"/>
    <w:rsid w:val="00A927A2"/>
    <w:rsid w:val="00A95BD1"/>
    <w:rsid w:val="00AA01BA"/>
    <w:rsid w:val="00AA5BB7"/>
    <w:rsid w:val="00AB2381"/>
    <w:rsid w:val="00AB50A5"/>
    <w:rsid w:val="00AB5C6A"/>
    <w:rsid w:val="00AC50A0"/>
    <w:rsid w:val="00AD0970"/>
    <w:rsid w:val="00AD1AE6"/>
    <w:rsid w:val="00AD1CF3"/>
    <w:rsid w:val="00B02D39"/>
    <w:rsid w:val="00B050F0"/>
    <w:rsid w:val="00B075AE"/>
    <w:rsid w:val="00B13D75"/>
    <w:rsid w:val="00B216F7"/>
    <w:rsid w:val="00B24B72"/>
    <w:rsid w:val="00B25AE8"/>
    <w:rsid w:val="00B306EB"/>
    <w:rsid w:val="00B329C5"/>
    <w:rsid w:val="00B345B5"/>
    <w:rsid w:val="00B479CB"/>
    <w:rsid w:val="00B51146"/>
    <w:rsid w:val="00B573A0"/>
    <w:rsid w:val="00B64844"/>
    <w:rsid w:val="00B64F3C"/>
    <w:rsid w:val="00B75B01"/>
    <w:rsid w:val="00B82B42"/>
    <w:rsid w:val="00BA7F95"/>
    <w:rsid w:val="00BB11BB"/>
    <w:rsid w:val="00BB6181"/>
    <w:rsid w:val="00BC41B2"/>
    <w:rsid w:val="00BC73DE"/>
    <w:rsid w:val="00BC7505"/>
    <w:rsid w:val="00BC7884"/>
    <w:rsid w:val="00BD70DC"/>
    <w:rsid w:val="00BE03AD"/>
    <w:rsid w:val="00BE61F6"/>
    <w:rsid w:val="00BF786B"/>
    <w:rsid w:val="00C03494"/>
    <w:rsid w:val="00C0673F"/>
    <w:rsid w:val="00C11EAD"/>
    <w:rsid w:val="00C17711"/>
    <w:rsid w:val="00C203E5"/>
    <w:rsid w:val="00C4480F"/>
    <w:rsid w:val="00C46768"/>
    <w:rsid w:val="00C626B9"/>
    <w:rsid w:val="00C7247F"/>
    <w:rsid w:val="00C8407A"/>
    <w:rsid w:val="00C84CBC"/>
    <w:rsid w:val="00C92C07"/>
    <w:rsid w:val="00C944DF"/>
    <w:rsid w:val="00C96CFB"/>
    <w:rsid w:val="00CB37C0"/>
    <w:rsid w:val="00CC198F"/>
    <w:rsid w:val="00CD31FA"/>
    <w:rsid w:val="00CD4B07"/>
    <w:rsid w:val="00CE0EEE"/>
    <w:rsid w:val="00CE0F75"/>
    <w:rsid w:val="00D016D2"/>
    <w:rsid w:val="00D04C65"/>
    <w:rsid w:val="00D15949"/>
    <w:rsid w:val="00D66A6B"/>
    <w:rsid w:val="00D834F7"/>
    <w:rsid w:val="00D93162"/>
    <w:rsid w:val="00DA0250"/>
    <w:rsid w:val="00DA0F93"/>
    <w:rsid w:val="00DA4980"/>
    <w:rsid w:val="00DB063D"/>
    <w:rsid w:val="00DB5615"/>
    <w:rsid w:val="00DC7602"/>
    <w:rsid w:val="00E00FAA"/>
    <w:rsid w:val="00E05DEF"/>
    <w:rsid w:val="00E062F2"/>
    <w:rsid w:val="00E16471"/>
    <w:rsid w:val="00E332FC"/>
    <w:rsid w:val="00E343F0"/>
    <w:rsid w:val="00E37F6B"/>
    <w:rsid w:val="00E447A4"/>
    <w:rsid w:val="00E44F7D"/>
    <w:rsid w:val="00E50A13"/>
    <w:rsid w:val="00E812F5"/>
    <w:rsid w:val="00E858CF"/>
    <w:rsid w:val="00E90950"/>
    <w:rsid w:val="00E93223"/>
    <w:rsid w:val="00E94F11"/>
    <w:rsid w:val="00EA02ED"/>
    <w:rsid w:val="00EA6225"/>
    <w:rsid w:val="00EC2080"/>
    <w:rsid w:val="00ED0DB7"/>
    <w:rsid w:val="00ED2851"/>
    <w:rsid w:val="00EE4C0F"/>
    <w:rsid w:val="00EF23CA"/>
    <w:rsid w:val="00EF24BF"/>
    <w:rsid w:val="00EF4110"/>
    <w:rsid w:val="00F14A5E"/>
    <w:rsid w:val="00F157DD"/>
    <w:rsid w:val="00F7648E"/>
    <w:rsid w:val="00F76880"/>
    <w:rsid w:val="00F80A49"/>
    <w:rsid w:val="00F840CE"/>
    <w:rsid w:val="00FA3B78"/>
    <w:rsid w:val="00FA47CE"/>
    <w:rsid w:val="00FA4A91"/>
    <w:rsid w:val="00FB226F"/>
    <w:rsid w:val="00FB46C6"/>
    <w:rsid w:val="00FB5D47"/>
    <w:rsid w:val="00FC3862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,"/>
  <w:listSeparator w:val=";"/>
  <w14:docId w14:val="604BCE52"/>
  <w15:chartTrackingRefBased/>
  <w15:docId w15:val="{D2A30535-6A30-461D-BFC5-3CD7D8191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link w:val="Brd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  <w:lang w:val="x-none" w:eastAsia="x-none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4429FC"/>
    <w:rPr>
      <w:rFonts w:ascii="Arial" w:hAnsi="Arial"/>
      <w:spacing w:val="-2"/>
    </w:rPr>
  </w:style>
  <w:style w:type="character" w:customStyle="1" w:styleId="BrdtextChar">
    <w:name w:val="Brödtext Char"/>
    <w:link w:val="Brdtext"/>
    <w:rsid w:val="002142A7"/>
    <w:rPr>
      <w:rFonts w:ascii="Arial" w:hAnsi="Arial"/>
      <w:spacing w:val="-2"/>
      <w:sz w:val="48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BA7F95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BA7F95"/>
    <w:rPr>
      <w:rFonts w:ascii="Arial" w:hAnsi="Arial" w:cs="Arial"/>
      <w:b/>
      <w:i w:val="0"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BA7F95"/>
    <w:rPr>
      <w:i/>
      <w:iCs/>
      <w:color w:val="44546A" w:themeColor="text2"/>
      <w:sz w:val="18"/>
      <w:szCs w:val="18"/>
      <w:lang w:val="en-GB"/>
    </w:rPr>
  </w:style>
  <w:style w:type="character" w:customStyle="1" w:styleId="PIChar">
    <w:name w:val="PI Char"/>
    <w:basedOn w:val="BeskrivningChar"/>
    <w:link w:val="PI"/>
    <w:rsid w:val="00BA7F95"/>
    <w:rPr>
      <w:rFonts w:ascii="Arial" w:hAnsi="Arial"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F6B55-5D28-4B3E-B1FA-3C9BF884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440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7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8-12-12T12:16:00Z</cp:lastPrinted>
  <dcterms:created xsi:type="dcterms:W3CDTF">2023-06-13T05:43:00Z</dcterms:created>
  <dcterms:modified xsi:type="dcterms:W3CDTF">2023-06-14T13:16:00Z</dcterms:modified>
</cp:coreProperties>
</file>